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197d42a7f43b90cf59ff19f05e1cfe0d998722"/>
      <w:r>
        <w:rPr>
          <w:b/>
        </w:rPr>
        <w:t xml:space="preserve">ПРОТОКОЛ ЕЛЕКТРОННОГО АУКЦІОНУ № CLE001-UA-20220923-1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422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10.2022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смт. Кельменці, вул. Бесарабська, 34а. Оренда – приміщення 1-го поверху площею 39,4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39,4 кв.м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9,20 грн (сімсот дев'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чинська Наталя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 18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0.2022 08:42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48,22 грн (двісті сорок вісім гривень 22 копійки), у тому числі ПДВ</w:t>
      </w:r>
      <w:r>
        <w:t xml:space="preserve"> </w:t>
      </w:r>
      <w:r>
        <w:t xml:space="preserve">41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709,20 грн (сімсот дев'ять гривень 20 копійок), у тому числі ПДВ</w:t>
      </w:r>
      <w:r>
        <w:t xml:space="preserve"> </w:t>
      </w:r>
      <w:r>
        <w:t xml:space="preserve">11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 182,00 грн (одна тисяча сто вісімдесят дві гривні 00 копійок)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Корчинська Наталя Григорівна, ІПН/РНОКПП: 293222108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5:19:16Z</dcterms:created>
  <dcterms:modified xsi:type="dcterms:W3CDTF">2024-05-05T15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